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Subject:</w:t>
      </w:r>
      <w:r>
        <w:t xml:space="preserve"> </w:t>
      </w:r>
      <w:r>
        <w:t xml:space="preserve">Application for Accountant Internship Position at [Company Name], Kathmandu, Nepal</w:t>
      </w:r>
    </w:p>
    <w:bookmarkEnd w:id="20"/>
    <w:p>
      <w:pPr>
        <w:pStyle w:val="BodyText"/>
      </w:pPr>
      <w:r>
        <w:t xml:space="preserve">[Your Full Name]</w:t>
      </w:r>
    </w:p>
    <w:p>
      <w:pPr>
        <w:pStyle w:val="BodyText"/>
      </w:pPr>
      <w:r>
        <w:t xml:space="preserve">[Your Address]</w:t>
      </w:r>
    </w:p>
    <w:p>
      <w:pPr>
        <w:pStyle w:val="BodyText"/>
      </w:pPr>
      <w:r>
        <w:t xml:space="preserve">Kathmandu, Nepal</w:t>
      </w:r>
    </w:p>
    <w:p>
      <w:pPr>
        <w:pStyle w:val="BodyText"/>
      </w:pPr>
      <w:r>
        <w:t xml:space="preserve">[Your Email Address] | [Your Phone Number] | [LinkedIn Profile/Portfolio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Kathmandu, Nepal</w:t>
      </w:r>
    </w:p>
    <w:bookmarkStart w:id="21" w:name="dear-hiring-manager"/>
    <w:p>
      <w:pPr>
        <w:pStyle w:val="Heading2"/>
      </w:pPr>
      <w:r>
        <w:t xml:space="preserve">Dear Hiring Manager,</w:t>
      </w:r>
    </w:p>
    <w:p>
      <w:pPr>
        <w:pStyle w:val="FirstParagraph"/>
      </w:pPr>
      <w:r>
        <w:t xml:space="preserve">With profound enthusiasm, I submit my formal Internship Application Letter for the Accountant Internship position at [Company Name] in Kathmandu, Nepal. As a final-year Bachelor of Business Administration student specializing in Accounting and Finance at Tribhuvan University's Faculty of Management, I have meticulously prepared this application to express my deep commitment to advancing my professional journey within Nepal's evolving financial landscape—specifically through an internship opportunity rooted in the vibrant economic ecosystem of Kathmandu. This document represents not merely an application, but a testament to my alignment with your organization's values and Nepal's growing need for meticulous financial professionals.</w:t>
      </w:r>
    </w:p>
    <w:p>
      <w:pPr>
        <w:pStyle w:val="BodyText"/>
      </w:pPr>
      <w:r>
        <w:t xml:space="preserve">My academic foundation has been rigorously built upon principles directly relevant to the Accountant role I seek. During my undergraduate studies, I maintained a consistent CGPA of 3.7/4.0 while mastering advanced coursework including Financial Accounting, Cost Accounting, Taxation in Nepal (including provisions under the Income Tax Act, 2058), and Auditing Standards. What distinguishes my preparation is my proactive application of theoretical knowledge through practical projects: I recently led a team in developing a comprehensive budgeting model for a local SME startup in Kathmandu's Thamel district, which resulted in 22% cost optimization during their initial operational phase. This experience solidified my understanding of Nepal's unique business environment—where compliance with the Department of Revenue and International Financial Reporting Standards (IFRS) must harmonize with local customs.</w:t>
      </w:r>
    </w:p>
    <w:p>
      <w:pPr>
        <w:pStyle w:val="BodyText"/>
      </w:pPr>
      <w:r>
        <w:t xml:space="preserve">My technical proficiency extends beyond academic requirements. I am certified in Tally Prime (Nepal's most widely used accounting software) and proficient in MS Excel for financial modeling, having completed a certification program at the Kathmandu Valley Institute of Management. During my volunteer work with the Nepal Youth Foundation, I managed monthly financial reports for community projects across 12 districts—ensuring 100% compliance with donor regulations. This required me to navigate Nepal's complex tax filing systems while maintaining transparent records for stakeholders, directly mirroring the responsibilities an Accountant intern would handle at [Company Name]. Crucially, I understand that in Kathmandu's dynamic market—where SMEs constitute over 95% of businesses—the accountant's role transcends number-crunching to become a strategic partner in financial decision-making.</w:t>
      </w:r>
    </w:p>
    <w:p>
      <w:pPr>
        <w:pStyle w:val="BodyText"/>
      </w:pPr>
      <w:r>
        <w:t xml:space="preserve">What compels me toward Nepal Kathmandu specifically is the city’s unparalleled position as Nepal’s economic and administrative epicenter. Kathmandu offers an ideal crucible for professional growth: here, I can witness firsthand how international accounting standards integrate with Nepal's domestic framework, from microfinance institutions in Baluwatar to multinational corporations operating in the CBD sector. The City Development Fund's recent push for financial transparency in municipal projects further underscores Kathmandu's evolving need for skilled Accountant professionals who understand both global best practices and Nepal-specific nuances like GST implementation and foreign investment regulations. I am eager to contribute my energy to this transformative environment while learning from [Company Name]'s reputed expertise.</w:t>
      </w:r>
    </w:p>
    <w:p>
      <w:pPr>
        <w:pStyle w:val="BodyText"/>
      </w:pPr>
      <w:r>
        <w:t xml:space="preserve">My commitment extends beyond technical skills. As a Nepali citizen deeply invested in our nation’s progress, I recognize that financial integrity is foundational to Nepal's sustainable development. During the 2021–2023 economic recovery period following the pandemic, I observed how meticulous accountancy practices helped Kathmandu-based businesses pivot successfully—this inspired my dedication to becoming a professional who upholds ethical standards as sacred in Nepali business culture. My volunteer work with Nepal Accounting Association (NAA) youth chapters taught me that true financial expertise requires cultural sensitivity: whether interpreting local payment practices or navigating Nepal's nuanced tax policies, an Accountant must operate with both precision and contextual awareness.</w:t>
      </w:r>
    </w:p>
    <w:p>
      <w:pPr>
        <w:pStyle w:val="BodyText"/>
      </w:pPr>
      <w:r>
        <w:t xml:space="preserve">I am particularly drawn to [Company Name] because of your recent expansion into green finance initiatives—a sector where Kathmandu is rapidly gaining traction. Your collaboration with the Alternative Energy Promotion Centre (AEPC) on sustainable business accounting models aligns perfectly with my research project on carbon credit accounting in Nepal's agricultural sector. I am confident that my analytical skills, combined with my passion for Nepal's economic advancement, would allow me to contribute meaningfully during this internship. My willingness to learn extends beyond the classroom: I have already begun studying the International Accounting Standards (IAS) applicable to Nepali corporations through online modules provided by the Chartered Institute of Management Accountants (CIMA).</w:t>
      </w:r>
    </w:p>
    <w:p>
      <w:pPr>
        <w:pStyle w:val="BodyText"/>
      </w:pPr>
      <w:r>
        <w:t xml:space="preserve">My academic schedule allows for a 6-month full-time internship starting [Date], with flexibility to support your operational needs. I am prepared to travel within Kathmandu metropolitan area for fieldwork or client meetings and possess a valid Nepali driving license for local mobility. Having grown up in Lalitpur but studying in Kathmandu, I am deeply familiar with the city's logistics, cultural rhythms, and professional networks—ensuring immediate productivity without onboarding delays.</w:t>
      </w:r>
    </w:p>
    <w:p>
      <w:pPr>
        <w:pStyle w:val="BodyText"/>
      </w:pPr>
      <w:r>
        <w:t xml:space="preserve">As an intern at [Company Name], I would view myself as both a learner and a contributor: learning from your experienced Accountant team while offering fresh perspectives on digital accounting solutions relevant to Nepal's growing tech-savvy youth market. My ultimate goal is to become a Certified Public Accountant (CPA) recognized by the Institute of Chartered Accountants of Nepal (ICAN), and this internship represents the critical bridge between academic theory and professional practice within Nepal Kathmandu's thriving business community.</w:t>
      </w:r>
    </w:p>
    <w:p>
      <w:pPr>
        <w:pStyle w:val="BodyText"/>
      </w:pPr>
      <w:r>
        <w:t xml:space="preserve">I am profoundly grateful for considering my Internship Application Letter. I have attached my resume, academic transcripts, and Tally Prime certification for your review. I welcome the opportunity to discuss how my proactive approach to accounting challenges aligns with [Company Name]'s objectives during a brief interview at your convenience. Thank you for investing time in reviewing my application—I eagerly anticipate the possibility of contributing to Nepal's financial excellence from Kathmandu.</w:t>
      </w:r>
    </w:p>
    <w:bookmarkEnd w:id="21"/>
    <w:p>
      <w:pPr>
        <w:pStyle w:val="BodyText"/>
      </w:pPr>
      <w:r>
        <w:t xml:space="preserve">Sincerely,</w:t>
      </w:r>
    </w:p>
    <w:p>
      <w:pPr>
        <w:pStyle w:val="BodyText"/>
      </w:pPr>
      <w:r>
        <w:rPr>
          <w:bCs/>
          <w:b/>
        </w:rPr>
        <w:t xml:space="preserve">[Your Full Name]</w:t>
      </w:r>
    </w:p>
    <w:p>
      <w:pPr>
        <w:pStyle w:val="BodyText"/>
      </w:pPr>
      <w:r>
        <w:t xml:space="preserve">Final Year Student | BBA (Accounting &amp; Finance)</w:t>
      </w:r>
    </w:p>
    <w:p>
      <w:pPr>
        <w:pStyle w:val="BodyText"/>
      </w:pPr>
      <w:r>
        <w:t xml:space="preserve">Tribhuvan University, Faculty of Management</w:t>
      </w:r>
    </w:p>
    <w:p>
      <w:pPr>
        <w:pStyle w:val="BodyText"/>
      </w:pPr>
      <w:r>
        <w:rPr>
          <w:iCs/>
          <w:i/>
        </w:rPr>
        <w:t xml:space="preserve">Word Count: 842 | Document Type: Internship Application Letter for Accountant Position in Nepal Kathmand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5-12-08T08:19:54Z</dcterms:created>
  <dcterms:modified xsi:type="dcterms:W3CDTF">2025-12-08T08:19:54Z</dcterms:modified>
</cp:coreProperties>
</file>

<file path=docProps/custom.xml><?xml version="1.0" encoding="utf-8"?>
<Properties xmlns="http://schemas.openxmlformats.org/officeDocument/2006/custom-properties" xmlns:vt="http://schemas.openxmlformats.org/officeDocument/2006/docPropsVTypes"/>
</file>